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X3da01300ed847421f92bacc25a8846ac14509a4"/>
    <w:p>
      <w:pPr>
        <w:pStyle w:val="Heading1"/>
      </w:pPr>
      <w:r>
        <w:t xml:space="preserve">Cover Letter for Paramedic Position in United Kingdom London</w:t>
      </w:r>
    </w:p>
    <w:p>
      <w:pPr>
        <w:pStyle w:val="FirstParagraph"/>
      </w:pPr>
      <w:r>
        <w:t xml:space="preserve">Dear [Hiring Manager's Name],</w:t>
      </w:r>
    </w:p>
    <w:p>
      <w:pPr>
        <w:pStyle w:val="BodyText"/>
      </w:pPr>
      <w:r>
        <w:t xml:space="preserve">I am writing to express my sincere interest in the Paramedic position at [Employer’s Name] within the United Kingdom London. As a dedicated and experienced emergency medical professional, I am eager to contribute my skills, knowledge, and passion for patient care to a dynamic organization that prioritizes excellence in healthcare. The opportunity to work as a Paramedic in London—a city renowned for its fast-paced environment, diverse population, and critical need for skilled first responders—resonates deeply with my career goals and values.</w:t>
      </w:r>
    </w:p>
    <w:bookmarkStart w:id="20" w:name="why-i-am-the-ideal-candidate"/>
    <w:p>
      <w:pPr>
        <w:pStyle w:val="Heading2"/>
      </w:pPr>
      <w:r>
        <w:t xml:space="preserve">Why I Am the Ideal Candidate</w:t>
      </w:r>
    </w:p>
    <w:p>
      <w:pPr>
        <w:pStyle w:val="FirstParagraph"/>
      </w:pPr>
      <w:r>
        <w:t xml:space="preserve">With over [X years] of experience in emergency medical services, I have honed my ability to remain composed under pressure, deliver timely interventions, and provide compassionate care to individuals in crisis. My career as a Paramedic has been defined by a commitment to excellence, continuous learning, and the belief that every life matters. The United Kingdom London presents a unique challenge and opportunity for paramedics, given its bustling urban landscape, high population density, and the critical role emergency services play in maintaining public safety. I am confident that my background aligns with the demands of this position.</w:t>
      </w:r>
    </w:p>
    <w:p>
      <w:pPr>
        <w:pStyle w:val="BodyText"/>
      </w:pPr>
      <w:r>
        <w:t xml:space="preserve">As a Paramedic in London, I understand that the role extends beyond clinical skills. It requires cultural sensitivity, adaptability, and a deep understanding of the city’s diverse communities. Whether responding to emergencies in densely populated areas like Central London or navigating complex incidents across boroughs such as Hackney, Islington, or Southwark, paramedics must be equipped to handle a wide range of scenarios. My training with the [relevant certification body, e.g., Health and Care Professions Council] and my hands-on experience with the London Ambulance Service have prepared me to thrive in this environment.</w:t>
      </w:r>
    </w:p>
    <w:bookmarkEnd w:id="20"/>
    <w:bookmarkStart w:id="21" w:name="key-skills-and-qualifications"/>
    <w:p>
      <w:pPr>
        <w:pStyle w:val="Heading2"/>
      </w:pPr>
      <w:r>
        <w:t xml:space="preserve">Key Skills and Qualifications</w:t>
      </w:r>
    </w:p>
    <w:p>
      <w:pPr>
        <w:pStyle w:val="FirstParagraph"/>
      </w:pPr>
      <w:r>
        <w:t xml:space="preserve">My qualifications include a [Paramedic Science Degree/BTEC/other certification], which provided a strong foundation in advanced life support, trauma care, and emergency pharmacology. Additionally, I hold current certifications in CPR, Advanced Cardiac Life Support (ACLS), and Pediatric Advanced Life Support (PALS). These credentials are complemented by practical experience in high-stress scenarios, including major incidents such as road traffic collisions, medical emergencies involving vulnerable populations, and mass casualty events.</w:t>
      </w:r>
    </w:p>
    <w:p>
      <w:pPr>
        <w:pStyle w:val="BodyText"/>
      </w:pPr>
      <w:r>
        <w:t xml:space="preserve">One of my greatest strengths is my ability to communicate effectively with patients, families, and multidisciplinary healthcare teams. In London’s diverse communities, where language barriers and cultural differences can impact care delivery, I have consistently prioritized empathy and clarity. For instance, during a recent response in Tower Hamlets, I worked alongside interpreters to ensure a non-English-speaking patient received timely treatment for a cardiac arrest. This experience reinforced my belief that paramedics must be not only skilled clinicians but also advocates for equitable healthcare access.</w:t>
      </w:r>
    </w:p>
    <w:bookmarkEnd w:id="21"/>
    <w:bookmarkStart w:id="22" w:name="X63d5f0ebe3f44aaa9bf379e295fbb841f76216b"/>
    <w:p>
      <w:pPr>
        <w:pStyle w:val="Heading2"/>
      </w:pPr>
      <w:r>
        <w:t xml:space="preserve">Understanding the Role of Paramedics in the United Kingdom London</w:t>
      </w:r>
    </w:p>
    <w:p>
      <w:pPr>
        <w:pStyle w:val="FirstParagraph"/>
      </w:pPr>
      <w:r>
        <w:t xml:space="preserve">Paramedics in the United Kingdom are integral to the National Health Service (NHS) and play a vital role in emergency care. In London, where emergency call volumes are among the highest in Europe, paramedics often serve as first-line responders to life-threatening situations. The city’s unique challenges—ranging from traffic congestion to public health crises—demand paramedics who can think critically, collaborate with local agencies, and adapt to evolving circumstances.</w:t>
      </w:r>
    </w:p>
    <w:p>
      <w:pPr>
        <w:pStyle w:val="BodyText"/>
      </w:pPr>
      <w:r>
        <w:t xml:space="preserve">My experience working with the London Ambulance Service has exposed me to the complexities of urban emergency response. I have participated in initiatives such as [specific program or project, e.g., "Improving Response Times in High-Density Areas"] and contributed to community outreach efforts aimed at educating residents about emergency preparedness. These experiences have deepened my understanding of the critical role paramedics play in safeguarding public health and fostering trust within communities.</w:t>
      </w:r>
    </w:p>
    <w:bookmarkEnd w:id="22"/>
    <w:bookmarkStart w:id="23" w:name="X3a3db7bdad4efa0616d5475d8b38ea35d477554"/>
    <w:p>
      <w:pPr>
        <w:pStyle w:val="Heading2"/>
      </w:pPr>
      <w:r>
        <w:t xml:space="preserve">Why I Am Passionate About Working in London</w:t>
      </w:r>
    </w:p>
    <w:p>
      <w:pPr>
        <w:pStyle w:val="FirstParagraph"/>
      </w:pPr>
      <w:r>
        <w:t xml:space="preserve">London is a city that never stops moving, and I am drawn to its energy, diversity, and the opportunity to make a meaningful difference. As a Paramedic, I am motivated by the chance to serve individuals from all walks of life, whether they are commuters navigating rush hour or residents facing medical emergencies in their neighborhoods. The United Kingdom London’s commitment to innovation in healthcare—such as the integration of technology like mobile health units and digital triage systems—aligns with my interest in advancing paramedic practice through evidence-based approaches.</w:t>
      </w:r>
    </w:p>
    <w:p>
      <w:pPr>
        <w:pStyle w:val="BodyText"/>
      </w:pPr>
      <w:r>
        <w:t xml:space="preserve">Furthermore, I am inspired by the resilience of London’s communities. From supporting victims of crime to assisting during public events like the Olympic Games or large-scale protests, paramedics are often at the forefront of crisis management. My ability to remain calm under pressure and collaborate with colleagues in high-stakes situations has been refined through years of experience, and I am eager to bring this mindset to your team.</w:t>
      </w:r>
    </w:p>
    <w:bookmarkEnd w:id="23"/>
    <w:bookmarkStart w:id="24" w:name="conclusion"/>
    <w:p>
      <w:pPr>
        <w:pStyle w:val="Heading2"/>
      </w:pPr>
      <w:r>
        <w:t xml:space="preserve">Conclusion</w:t>
      </w:r>
    </w:p>
    <w:p>
      <w:pPr>
        <w:pStyle w:val="FirstParagraph"/>
      </w:pPr>
      <w:r>
        <w:t xml:space="preserve">In conclusion, I am enthusiastic about the opportunity to join [Employer’s Name] as a Paramedic in the United Kingdom London. My combination of clinical expertise, cultural awareness, and dedication to patient care positions me to contribute effectively to your organization’s mission. I am particularly drawn to your commitment to [specific value or initiative of the employer, e.g., "innovative emergency care" or "community health equity"], which resonates with my personal philosophy as a healthcare professional.</w:t>
      </w:r>
    </w:p>
    <w:p>
      <w:pPr>
        <w:pStyle w:val="BodyText"/>
      </w:pPr>
      <w:r>
        <w:t xml:space="preserve">I would be grateful for the chance to discuss how my skills and experiences align with your needs. Thank you for considering my application. I look forward to the possibility of contributing to the vital work of paramedics in London and helping to ensure that every individual receives the care they deserve.</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aramedic Position in United Kingdom London</dc:title>
  <dc:creator/>
  <dc:language>en</dc:language>
  <cp:keywords/>
  <dcterms:created xsi:type="dcterms:W3CDTF">2026-07-24T11:31:34Z</dcterms:created>
  <dcterms:modified xsi:type="dcterms:W3CDTF">2026-07-24T11:31:34Z</dcterms:modified>
</cp:coreProperties>
</file>

<file path=docProps/custom.xml><?xml version="1.0" encoding="utf-8"?>
<Properties xmlns="http://schemas.openxmlformats.org/officeDocument/2006/custom-properties" xmlns:vt="http://schemas.openxmlformats.org/officeDocument/2006/docPropsVTypes"/>
</file>